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A8C6C" w14:textId="60663712" w:rsidR="00542914" w:rsidRDefault="00374B94" w:rsidP="00374B94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 xml:space="preserve">How to scroll </w:t>
      </w:r>
      <w:proofErr w:type="spellStart"/>
      <w:r>
        <w:rPr>
          <w:b/>
          <w:bCs/>
          <w:sz w:val="36"/>
          <w:szCs w:val="36"/>
          <w:u w:val="single"/>
        </w:rPr>
        <w:t>jScrollPane</w:t>
      </w:r>
      <w:proofErr w:type="spellEnd"/>
      <w:r>
        <w:rPr>
          <w:b/>
          <w:bCs/>
          <w:sz w:val="36"/>
          <w:szCs w:val="36"/>
          <w:u w:val="single"/>
        </w:rPr>
        <w:t xml:space="preserve"> 1 while Scrolling </w:t>
      </w:r>
      <w:proofErr w:type="spellStart"/>
      <w:r>
        <w:rPr>
          <w:b/>
          <w:bCs/>
          <w:sz w:val="36"/>
          <w:szCs w:val="36"/>
          <w:u w:val="single"/>
        </w:rPr>
        <w:t>jScrollPane</w:t>
      </w:r>
      <w:proofErr w:type="spellEnd"/>
      <w:r>
        <w:rPr>
          <w:b/>
          <w:bCs/>
          <w:sz w:val="36"/>
          <w:szCs w:val="36"/>
          <w:u w:val="single"/>
        </w:rPr>
        <w:t xml:space="preserve"> 2</w:t>
      </w:r>
    </w:p>
    <w:p w14:paraId="5DE746B2" w14:textId="7ED65B81" w:rsidR="00374B94" w:rsidRPr="00374B94" w:rsidRDefault="00374B94" w:rsidP="00374B94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374B94">
        <w:rPr>
          <w:b/>
          <w:bCs/>
          <w:sz w:val="24"/>
          <w:szCs w:val="24"/>
        </w:rPr>
        <w:t>private void jTable1</w:t>
      </w:r>
      <w:proofErr w:type="gramStart"/>
      <w:r w:rsidRPr="00374B94">
        <w:rPr>
          <w:b/>
          <w:bCs/>
          <w:sz w:val="24"/>
          <w:szCs w:val="24"/>
        </w:rPr>
        <w:t>MouseWheelMoved(</w:t>
      </w:r>
      <w:proofErr w:type="spellStart"/>
      <w:proofErr w:type="gramEnd"/>
      <w:r w:rsidRPr="00374B94">
        <w:rPr>
          <w:b/>
          <w:bCs/>
          <w:sz w:val="24"/>
          <w:szCs w:val="24"/>
        </w:rPr>
        <w:t>java.awt.event.MouseWheelEvent</w:t>
      </w:r>
      <w:proofErr w:type="spellEnd"/>
      <w:r w:rsidRPr="00374B94">
        <w:rPr>
          <w:b/>
          <w:bCs/>
          <w:sz w:val="24"/>
          <w:szCs w:val="24"/>
        </w:rPr>
        <w:t xml:space="preserve"> </w:t>
      </w:r>
      <w:proofErr w:type="spellStart"/>
      <w:r w:rsidRPr="00374B94">
        <w:rPr>
          <w:b/>
          <w:bCs/>
          <w:sz w:val="24"/>
          <w:szCs w:val="24"/>
        </w:rPr>
        <w:t>evt</w:t>
      </w:r>
      <w:proofErr w:type="spellEnd"/>
      <w:r w:rsidRPr="00374B94">
        <w:rPr>
          <w:b/>
          <w:bCs/>
          <w:sz w:val="24"/>
          <w:szCs w:val="24"/>
        </w:rPr>
        <w:t xml:space="preserve">) {                                        </w:t>
      </w:r>
    </w:p>
    <w:p w14:paraId="0C8FFB1A" w14:textId="77777777" w:rsidR="00374B94" w:rsidRDefault="00374B94" w:rsidP="00374B94">
      <w:r>
        <w:t xml:space="preserve">int </w:t>
      </w:r>
      <w:proofErr w:type="spellStart"/>
      <w:r>
        <w:t>mwr</w:t>
      </w:r>
      <w:proofErr w:type="spellEnd"/>
      <w:r>
        <w:t>=</w:t>
      </w:r>
      <w:proofErr w:type="spellStart"/>
      <w:proofErr w:type="gramStart"/>
      <w:r>
        <w:t>evt.getWheelRotation</w:t>
      </w:r>
      <w:proofErr w:type="spellEnd"/>
      <w:proofErr w:type="gramEnd"/>
      <w:r>
        <w:t>();</w:t>
      </w:r>
    </w:p>
    <w:p w14:paraId="0AA0BF28" w14:textId="77777777" w:rsidR="00374B94" w:rsidRDefault="00374B94" w:rsidP="00374B94">
      <w:r>
        <w:t>if(</w:t>
      </w:r>
      <w:proofErr w:type="spellStart"/>
      <w:r>
        <w:t>mwr</w:t>
      </w:r>
      <w:proofErr w:type="spellEnd"/>
      <w:r>
        <w:t>&lt;</w:t>
      </w:r>
      <w:proofErr w:type="gramStart"/>
      <w:r>
        <w:t>0){</w:t>
      </w:r>
      <w:proofErr w:type="gramEnd"/>
    </w:p>
    <w:p w14:paraId="53D22989" w14:textId="77777777" w:rsidR="00374B94" w:rsidRDefault="00374B94" w:rsidP="00374B94">
      <w:r>
        <w:t>int b=jScrollPane2.getVerticalScrollBar(</w:t>
      </w:r>
      <w:proofErr w:type="gramStart"/>
      <w:r>
        <w:t>).</w:t>
      </w:r>
      <w:proofErr w:type="spellStart"/>
      <w:r>
        <w:t>getValue</w:t>
      </w:r>
      <w:proofErr w:type="spellEnd"/>
      <w:proofErr w:type="gramEnd"/>
      <w:r>
        <w:t>();</w:t>
      </w:r>
    </w:p>
    <w:p w14:paraId="40905BF7" w14:textId="77777777" w:rsidR="00374B94" w:rsidRDefault="00374B94" w:rsidP="00374B94">
      <w:r>
        <w:t xml:space="preserve">    int c=b-15;</w:t>
      </w:r>
    </w:p>
    <w:p w14:paraId="7D24DB7C" w14:textId="77777777" w:rsidR="00374B94" w:rsidRDefault="00374B94" w:rsidP="00374B94">
      <w:r>
        <w:t xml:space="preserve">    jScrollPane2.getVerticalScrollBar(</w:t>
      </w:r>
      <w:proofErr w:type="gramStart"/>
      <w:r>
        <w:t>).</w:t>
      </w:r>
      <w:proofErr w:type="spellStart"/>
      <w:r>
        <w:t>setValue</w:t>
      </w:r>
      <w:proofErr w:type="spellEnd"/>
      <w:proofErr w:type="gramEnd"/>
      <w:r>
        <w:t>(c);</w:t>
      </w:r>
    </w:p>
    <w:p w14:paraId="0A050C33" w14:textId="77777777" w:rsidR="00374B94" w:rsidRDefault="00374B94" w:rsidP="00374B94">
      <w:r>
        <w:t>}</w:t>
      </w:r>
    </w:p>
    <w:p w14:paraId="7EB1C695" w14:textId="77777777" w:rsidR="00374B94" w:rsidRDefault="00374B94" w:rsidP="00374B94">
      <w:proofErr w:type="gramStart"/>
      <w:r>
        <w:t>else{</w:t>
      </w:r>
      <w:proofErr w:type="gramEnd"/>
    </w:p>
    <w:p w14:paraId="051C3BF7" w14:textId="77777777" w:rsidR="00374B94" w:rsidRDefault="00374B94" w:rsidP="00374B94">
      <w:r>
        <w:t xml:space="preserve">    int b=jScrollPane2.getVerticalScrollBar(</w:t>
      </w:r>
      <w:proofErr w:type="gramStart"/>
      <w:r>
        <w:t>).</w:t>
      </w:r>
      <w:proofErr w:type="spellStart"/>
      <w:r>
        <w:t>getValue</w:t>
      </w:r>
      <w:proofErr w:type="spellEnd"/>
      <w:proofErr w:type="gramEnd"/>
      <w:r>
        <w:t>();</w:t>
      </w:r>
    </w:p>
    <w:p w14:paraId="273533B2" w14:textId="77777777" w:rsidR="00374B94" w:rsidRDefault="00374B94" w:rsidP="00374B94">
      <w:r>
        <w:t xml:space="preserve">    int c=b+15;</w:t>
      </w:r>
    </w:p>
    <w:p w14:paraId="3F0CF9A6" w14:textId="77777777" w:rsidR="00374B94" w:rsidRDefault="00374B94" w:rsidP="00374B94">
      <w:r>
        <w:t xml:space="preserve">    jScrollPane2.getVerticalScrollBar(</w:t>
      </w:r>
      <w:proofErr w:type="gramStart"/>
      <w:r>
        <w:t>).</w:t>
      </w:r>
      <w:proofErr w:type="spellStart"/>
      <w:r>
        <w:t>setValue</w:t>
      </w:r>
      <w:proofErr w:type="spellEnd"/>
      <w:proofErr w:type="gramEnd"/>
      <w:r>
        <w:t>(c);</w:t>
      </w:r>
    </w:p>
    <w:p w14:paraId="6FD221CE" w14:textId="77777777" w:rsidR="00374B94" w:rsidRDefault="00374B94" w:rsidP="00374B94">
      <w:r>
        <w:t>}</w:t>
      </w:r>
    </w:p>
    <w:p w14:paraId="6B67C722" w14:textId="77777777" w:rsidR="00374B94" w:rsidRDefault="00374B94" w:rsidP="00374B94">
      <w:r>
        <w:t xml:space="preserve">        // TODO add your handling code here:</w:t>
      </w:r>
    </w:p>
    <w:p w14:paraId="074F4164" w14:textId="77777777" w:rsidR="00374B94" w:rsidRDefault="00374B94" w:rsidP="00374B94">
      <w:r>
        <w:t xml:space="preserve">    }                                       </w:t>
      </w:r>
    </w:p>
    <w:p w14:paraId="068C4B4F" w14:textId="77777777" w:rsidR="00374B94" w:rsidRPr="00374B94" w:rsidRDefault="00374B94" w:rsidP="00374B94">
      <w:pPr>
        <w:rPr>
          <w:b/>
          <w:bCs/>
        </w:rPr>
      </w:pPr>
    </w:p>
    <w:p w14:paraId="4F31CF18" w14:textId="59D46679" w:rsidR="00374B94" w:rsidRPr="00374B94" w:rsidRDefault="00374B94" w:rsidP="00374B9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74B94">
        <w:rPr>
          <w:b/>
          <w:bCs/>
          <w:sz w:val="24"/>
          <w:szCs w:val="24"/>
        </w:rPr>
        <w:t>private void jScrollPane2</w:t>
      </w:r>
      <w:proofErr w:type="gramStart"/>
      <w:r w:rsidRPr="00374B94">
        <w:rPr>
          <w:b/>
          <w:bCs/>
          <w:sz w:val="24"/>
          <w:szCs w:val="24"/>
        </w:rPr>
        <w:t>MouseWheelMoved(</w:t>
      </w:r>
      <w:proofErr w:type="spellStart"/>
      <w:proofErr w:type="gramEnd"/>
      <w:r w:rsidRPr="00374B94">
        <w:rPr>
          <w:b/>
          <w:bCs/>
          <w:sz w:val="24"/>
          <w:szCs w:val="24"/>
        </w:rPr>
        <w:t>java.awt.event.MouseWheelEvent</w:t>
      </w:r>
      <w:proofErr w:type="spellEnd"/>
      <w:r w:rsidRPr="00374B94">
        <w:rPr>
          <w:b/>
          <w:bCs/>
          <w:sz w:val="24"/>
          <w:szCs w:val="24"/>
        </w:rPr>
        <w:t xml:space="preserve"> </w:t>
      </w:r>
      <w:proofErr w:type="spellStart"/>
      <w:r w:rsidRPr="00374B94">
        <w:rPr>
          <w:b/>
          <w:bCs/>
          <w:sz w:val="24"/>
          <w:szCs w:val="24"/>
        </w:rPr>
        <w:t>evt</w:t>
      </w:r>
      <w:proofErr w:type="spellEnd"/>
      <w:r w:rsidRPr="00374B94">
        <w:rPr>
          <w:b/>
          <w:bCs/>
          <w:sz w:val="24"/>
          <w:szCs w:val="24"/>
        </w:rPr>
        <w:t>) {</w:t>
      </w:r>
      <w:r w:rsidRPr="00374B94">
        <w:rPr>
          <w:sz w:val="24"/>
          <w:szCs w:val="24"/>
        </w:rPr>
        <w:t xml:space="preserve">                                             </w:t>
      </w:r>
    </w:p>
    <w:p w14:paraId="44E2AACE" w14:textId="77777777" w:rsidR="00374B94" w:rsidRDefault="00374B94" w:rsidP="00374B94">
      <w:r>
        <w:t>int a=jTable1.getRowCount();</w:t>
      </w:r>
    </w:p>
    <w:p w14:paraId="46BF6791" w14:textId="77777777" w:rsidR="00374B94" w:rsidRDefault="00374B94" w:rsidP="00374B94">
      <w:r>
        <w:t xml:space="preserve">int </w:t>
      </w:r>
      <w:proofErr w:type="spellStart"/>
      <w:r>
        <w:t>mwr</w:t>
      </w:r>
      <w:proofErr w:type="spellEnd"/>
      <w:r>
        <w:t>=</w:t>
      </w:r>
      <w:proofErr w:type="spellStart"/>
      <w:proofErr w:type="gramStart"/>
      <w:r>
        <w:t>evt.getWheelRotation</w:t>
      </w:r>
      <w:proofErr w:type="spellEnd"/>
      <w:proofErr w:type="gramEnd"/>
      <w:r>
        <w:t>();</w:t>
      </w:r>
    </w:p>
    <w:p w14:paraId="37F51180" w14:textId="77777777" w:rsidR="00374B94" w:rsidRDefault="00374B94" w:rsidP="00374B94">
      <w:r>
        <w:t>if(</w:t>
      </w:r>
      <w:proofErr w:type="spellStart"/>
      <w:r>
        <w:t>mwr</w:t>
      </w:r>
      <w:proofErr w:type="spellEnd"/>
      <w:r>
        <w:t>&lt;</w:t>
      </w:r>
      <w:proofErr w:type="gramStart"/>
      <w:r>
        <w:t>0){</w:t>
      </w:r>
      <w:proofErr w:type="gramEnd"/>
    </w:p>
    <w:p w14:paraId="4FAD1D96" w14:textId="77777777" w:rsidR="00374B94" w:rsidRDefault="00374B94" w:rsidP="00374B94">
      <w:r>
        <w:t xml:space="preserve">    int b=jScrollPane1.getVerticalScr</w:t>
      </w:r>
      <w:bookmarkStart w:id="0" w:name="_GoBack"/>
      <w:bookmarkEnd w:id="0"/>
      <w:r>
        <w:t>ollBar(</w:t>
      </w:r>
      <w:proofErr w:type="gramStart"/>
      <w:r>
        <w:t>).</w:t>
      </w:r>
      <w:proofErr w:type="spellStart"/>
      <w:r>
        <w:t>getValue</w:t>
      </w:r>
      <w:proofErr w:type="spellEnd"/>
      <w:proofErr w:type="gramEnd"/>
      <w:r>
        <w:t>();</w:t>
      </w:r>
    </w:p>
    <w:p w14:paraId="3F54E546" w14:textId="77777777" w:rsidR="00374B94" w:rsidRDefault="00374B94" w:rsidP="00374B94">
      <w:r>
        <w:t xml:space="preserve">    int c=b-20;</w:t>
      </w:r>
    </w:p>
    <w:p w14:paraId="36EC89D8" w14:textId="77777777" w:rsidR="00374B94" w:rsidRDefault="00374B94" w:rsidP="00374B94">
      <w:r>
        <w:t xml:space="preserve">    jScrollPane1.getVerticalScrollBar(</w:t>
      </w:r>
      <w:proofErr w:type="gramStart"/>
      <w:r>
        <w:t>).</w:t>
      </w:r>
      <w:proofErr w:type="spellStart"/>
      <w:r>
        <w:t>setValue</w:t>
      </w:r>
      <w:proofErr w:type="spellEnd"/>
      <w:proofErr w:type="gramEnd"/>
      <w:r>
        <w:t>(c);</w:t>
      </w:r>
    </w:p>
    <w:p w14:paraId="2B70EE06" w14:textId="77777777" w:rsidR="00374B94" w:rsidRDefault="00374B94" w:rsidP="00374B94"/>
    <w:p w14:paraId="26682BC1" w14:textId="77777777" w:rsidR="00374B94" w:rsidRDefault="00374B94" w:rsidP="00374B94">
      <w:r>
        <w:t>}</w:t>
      </w:r>
    </w:p>
    <w:p w14:paraId="05636136" w14:textId="77777777" w:rsidR="00374B94" w:rsidRDefault="00374B94" w:rsidP="00374B94">
      <w:proofErr w:type="gramStart"/>
      <w:r>
        <w:t>else{</w:t>
      </w:r>
      <w:proofErr w:type="gramEnd"/>
    </w:p>
    <w:p w14:paraId="5094FCC7" w14:textId="77777777" w:rsidR="00374B94" w:rsidRDefault="00374B94" w:rsidP="00374B94">
      <w:r>
        <w:t xml:space="preserve">    int b=jScrollPane1.getVerticalScrollBar(</w:t>
      </w:r>
      <w:proofErr w:type="gramStart"/>
      <w:r>
        <w:t>).</w:t>
      </w:r>
      <w:proofErr w:type="spellStart"/>
      <w:r>
        <w:t>getValue</w:t>
      </w:r>
      <w:proofErr w:type="spellEnd"/>
      <w:proofErr w:type="gramEnd"/>
      <w:r>
        <w:t>();</w:t>
      </w:r>
    </w:p>
    <w:p w14:paraId="7EB245EA" w14:textId="77777777" w:rsidR="00374B94" w:rsidRDefault="00374B94" w:rsidP="00374B94">
      <w:r>
        <w:t xml:space="preserve">    int c=b+20;</w:t>
      </w:r>
    </w:p>
    <w:p w14:paraId="18312A3B" w14:textId="77777777" w:rsidR="00374B94" w:rsidRDefault="00374B94" w:rsidP="00374B94">
      <w:r>
        <w:t xml:space="preserve">    jScrollPane1.getVerticalScrollBar(</w:t>
      </w:r>
      <w:proofErr w:type="gramStart"/>
      <w:r>
        <w:t>).</w:t>
      </w:r>
      <w:proofErr w:type="spellStart"/>
      <w:r>
        <w:t>setValue</w:t>
      </w:r>
      <w:proofErr w:type="spellEnd"/>
      <w:proofErr w:type="gramEnd"/>
      <w:r>
        <w:t>(c);</w:t>
      </w:r>
    </w:p>
    <w:p w14:paraId="312DD59A" w14:textId="77777777" w:rsidR="00374B94" w:rsidRDefault="00374B94" w:rsidP="00374B94"/>
    <w:p w14:paraId="4C5B9DC8" w14:textId="46684951" w:rsidR="00374B94" w:rsidRPr="00374B94" w:rsidRDefault="00374B94" w:rsidP="00374B94">
      <w:r>
        <w:lastRenderedPageBreak/>
        <w:t>}</w:t>
      </w:r>
    </w:p>
    <w:sectPr w:rsidR="00374B94" w:rsidRPr="00374B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B44F1"/>
    <w:multiLevelType w:val="hybridMultilevel"/>
    <w:tmpl w:val="7B3C2340"/>
    <w:lvl w:ilvl="0" w:tplc="08090001">
      <w:start w:val="1"/>
      <w:numFmt w:val="bullet"/>
      <w:lvlText w:val=""/>
      <w:lvlJc w:val="left"/>
      <w:pPr>
        <w:ind w:left="8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sLQwNDMxNDc3sTRR0lEKTi0uzszPAykwrAUA3CVnWywAAAA="/>
  </w:docVars>
  <w:rsids>
    <w:rsidRoot w:val="00374B94"/>
    <w:rsid w:val="00374B94"/>
    <w:rsid w:val="00385789"/>
    <w:rsid w:val="00542914"/>
    <w:rsid w:val="00BE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DDF99"/>
  <w15:chartTrackingRefBased/>
  <w15:docId w15:val="{1B282B4C-00C9-48F8-919F-FD225D327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4B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gupta</dc:creator>
  <cp:keywords/>
  <dc:description/>
  <cp:lastModifiedBy>sanidhya gupta</cp:lastModifiedBy>
  <cp:revision>1</cp:revision>
  <dcterms:created xsi:type="dcterms:W3CDTF">2019-12-13T05:50:00Z</dcterms:created>
  <dcterms:modified xsi:type="dcterms:W3CDTF">2019-12-13T05:53:00Z</dcterms:modified>
</cp:coreProperties>
</file>